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453BADA6"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21B27">
        <w:rPr>
          <w:sz w:val="22"/>
          <w:szCs w:val="22"/>
        </w:rPr>
        <w:t>,</w:t>
      </w:r>
      <w:r w:rsidR="002A16A6" w:rsidRPr="00014C7D">
        <w:rPr>
          <w:sz w:val="22"/>
          <w:szCs w:val="22"/>
        </w:rPr>
        <w:t xml:space="preserve"> handling requirements</w:t>
      </w:r>
      <w:r w:rsidR="00221B2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D819458"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21B2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7DF6CCEC"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835C0A">
        <w:rPr>
          <w:sz w:val="22"/>
          <w:szCs w:val="22"/>
        </w:rPr>
        <w:t>I</w:t>
      </w:r>
      <w:r w:rsidR="00835C0A" w:rsidRPr="00033E12">
        <w:rPr>
          <w:sz w:val="22"/>
          <w:szCs w:val="22"/>
        </w:rPr>
        <w:t>n accordance with requirements of local authorities having jurisdiction</w:t>
      </w:r>
      <w:r w:rsidR="00835C0A">
        <w:rPr>
          <w:sz w:val="22"/>
          <w:szCs w:val="22"/>
        </w:rPr>
        <w:t>,</w:t>
      </w:r>
      <w:r w:rsidR="00835C0A" w:rsidRPr="00033E12">
        <w:rPr>
          <w:sz w:val="22"/>
          <w:szCs w:val="22"/>
        </w:rPr>
        <w:t xml:space="preserve"> </w:t>
      </w:r>
      <w:r w:rsidR="00835C0A">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002080C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835C0A">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6798BD40"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94376">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835C0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69A12BEB"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835C0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671ED73F"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w:t>
      </w:r>
      <w:r w:rsidR="00835C0A">
        <w:rPr>
          <w:sz w:val="22"/>
          <w:szCs w:val="22"/>
        </w:rPr>
        <w:t>.</w:t>
      </w:r>
    </w:p>
    <w:p w14:paraId="79820D68" w14:textId="253475EA"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835C0A">
        <w:rPr>
          <w:sz w:val="22"/>
          <w:szCs w:val="22"/>
        </w:rPr>
        <w:t>.</w:t>
      </w:r>
      <w:r>
        <w:rPr>
          <w:sz w:val="22"/>
          <w:szCs w:val="22"/>
        </w:rPr>
        <w:br/>
      </w:r>
    </w:p>
    <w:p w14:paraId="0D494133" w14:textId="689C464E" w:rsidR="002A16A6" w:rsidRPr="00DD4D7F" w:rsidRDefault="00DD4D7F" w:rsidP="00B66F8D">
      <w:pPr>
        <w:pStyle w:val="ListParagraph"/>
        <w:numPr>
          <w:ilvl w:val="2"/>
          <w:numId w:val="1"/>
        </w:numPr>
        <w:ind w:left="1134" w:hanging="567"/>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835C0A">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19ABA54F"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DB49A0">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904A66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3B840F16" w14:textId="48BCDF9C" w:rsidR="00CF37DD" w:rsidRPr="00D348A8" w:rsidRDefault="00CF37DD" w:rsidP="00CF37DD">
      <w:pPr>
        <w:pStyle w:val="ARCATSubPara"/>
        <w:numPr>
          <w:ilvl w:val="4"/>
          <w:numId w:val="1"/>
        </w:numPr>
        <w:ind w:left="2410" w:hanging="576"/>
        <w:rPr>
          <w:sz w:val="22"/>
          <w:szCs w:val="22"/>
        </w:rPr>
      </w:pPr>
      <w:r w:rsidRPr="00D348A8">
        <w:rPr>
          <w:sz w:val="22"/>
          <w:szCs w:val="22"/>
        </w:rPr>
        <w:t xml:space="preserve"> </w:t>
      </w:r>
      <w:r w:rsidRPr="00D348A8">
        <w:rPr>
          <w:sz w:val="22"/>
          <w:szCs w:val="22"/>
        </w:rPr>
        <w:tab/>
      </w:r>
      <w:r w:rsidR="00B367F8" w:rsidRPr="00D348A8">
        <w:rPr>
          <w:sz w:val="22"/>
          <w:szCs w:val="22"/>
        </w:rPr>
        <w:t>14</w:t>
      </w:r>
      <w:r w:rsidRPr="00D348A8">
        <w:rPr>
          <w:sz w:val="22"/>
          <w:szCs w:val="22"/>
        </w:rPr>
        <w:t xml:space="preserve"> feet</w:t>
      </w:r>
    </w:p>
    <w:p w14:paraId="54439708" w14:textId="010355A0"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p>
    <w:p w14:paraId="4005F828" w14:textId="100DDFA3"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p>
    <w:p w14:paraId="4E7551DB" w14:textId="4847FFF6"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p>
    <w:p w14:paraId="35B80D51" w14:textId="7E57A143"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p>
    <w:p w14:paraId="6F4D1AE4" w14:textId="11013B5A"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D97777">
        <w:rPr>
          <w:sz w:val="22"/>
          <w:szCs w:val="22"/>
        </w:rPr>
        <w:t>6</w:t>
      </w:r>
      <w:r w:rsidR="002A16A6" w:rsidRPr="00014C7D">
        <w:rPr>
          <w:sz w:val="22"/>
          <w:szCs w:val="22"/>
        </w:rPr>
        <w:t>.</w:t>
      </w:r>
    </w:p>
    <w:p w14:paraId="7C0D96BC" w14:textId="44671F11"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E42164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835C0A">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351AC04E" w14:textId="4698E3DD" w:rsidR="00CF37DD" w:rsidRDefault="00876DED" w:rsidP="007A272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7A2728" w:rsidRPr="00DC2965">
        <w:rPr>
          <w:sz w:val="22"/>
          <w:szCs w:val="22"/>
        </w:rPr>
        <w:t>Powder coat black</w:t>
      </w:r>
      <w:r w:rsidR="007A2728">
        <w:rPr>
          <w:sz w:val="22"/>
          <w:szCs w:val="22"/>
        </w:rPr>
        <w:t>.</w:t>
      </w:r>
    </w:p>
    <w:p w14:paraId="726A5D97" w14:textId="77777777" w:rsidR="007A2728" w:rsidRPr="007A2728" w:rsidRDefault="007A2728" w:rsidP="007A2728">
      <w:pPr>
        <w:pStyle w:val="ARCATSubPara"/>
        <w:rPr>
          <w:sz w:val="22"/>
          <w:szCs w:val="22"/>
        </w:rPr>
      </w:pPr>
    </w:p>
    <w:p w14:paraId="5E5048E6" w14:textId="585E340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835C0A">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EB78308" w14:textId="7ADBD277"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0BE1681A"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E160B00" w14:textId="451490C4" w:rsidR="00DF4A0F" w:rsidRPr="00D348A8" w:rsidRDefault="00DF4A0F" w:rsidP="00DF4A0F">
      <w:pPr>
        <w:pStyle w:val="ARCATSubPara"/>
        <w:numPr>
          <w:ilvl w:val="4"/>
          <w:numId w:val="1"/>
        </w:numPr>
        <w:ind w:left="1701"/>
        <w:rPr>
          <w:sz w:val="22"/>
          <w:szCs w:val="22"/>
        </w:rPr>
      </w:pPr>
      <w:r w:rsidRPr="00D348A8">
        <w:rPr>
          <w:sz w:val="22"/>
          <w:szCs w:val="22"/>
        </w:rPr>
        <w:t xml:space="preserve"> </w:t>
      </w:r>
      <w:r w:rsidRPr="00D348A8">
        <w:rPr>
          <w:sz w:val="22"/>
          <w:szCs w:val="22"/>
        </w:rPr>
        <w:tab/>
        <w:t xml:space="preserve">Fan Diameter 14 feet: </w:t>
      </w:r>
      <w:r w:rsidR="00350122" w:rsidRPr="00D348A8">
        <w:rPr>
          <w:sz w:val="22"/>
          <w:szCs w:val="22"/>
        </w:rPr>
        <w:t xml:space="preserve">up to </w:t>
      </w:r>
      <w:r w:rsidR="00264792" w:rsidRPr="00D348A8">
        <w:rPr>
          <w:sz w:val="22"/>
          <w:szCs w:val="22"/>
        </w:rPr>
        <w:t>75</w:t>
      </w:r>
      <w:r w:rsidR="00350122" w:rsidRPr="00D348A8">
        <w:rPr>
          <w:sz w:val="22"/>
          <w:szCs w:val="22"/>
        </w:rPr>
        <w:t xml:space="preserve"> RPM</w:t>
      </w:r>
    </w:p>
    <w:p w14:paraId="5EB0ECC5" w14:textId="772B38B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264792">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2E8F8B6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264792">
        <w:rPr>
          <w:sz w:val="22"/>
          <w:szCs w:val="22"/>
        </w:rPr>
        <w:t>50</w:t>
      </w:r>
      <w:r w:rsidR="009C7109">
        <w:rPr>
          <w:sz w:val="22"/>
          <w:szCs w:val="22"/>
        </w:rPr>
        <w:t xml:space="preserve"> RPM</w:t>
      </w:r>
    </w:p>
    <w:p w14:paraId="01D02FA1" w14:textId="7B4FD514"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264792">
        <w:rPr>
          <w:sz w:val="22"/>
          <w:szCs w:val="22"/>
        </w:rPr>
        <w:t>3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08AD360B" w14:textId="795BDE4C" w:rsidR="007C3624" w:rsidRPr="00D348A8" w:rsidRDefault="007C3624" w:rsidP="00B66F8D">
      <w:pPr>
        <w:pStyle w:val="ARCATSubPara"/>
        <w:numPr>
          <w:ilvl w:val="4"/>
          <w:numId w:val="1"/>
        </w:numPr>
        <w:ind w:left="1728" w:hanging="27"/>
        <w:rPr>
          <w:sz w:val="22"/>
          <w:szCs w:val="22"/>
        </w:rPr>
      </w:pPr>
      <w:r w:rsidRPr="00D348A8">
        <w:rPr>
          <w:sz w:val="22"/>
          <w:szCs w:val="22"/>
        </w:rPr>
        <w:t xml:space="preserve"> </w:t>
      </w:r>
      <w:r w:rsidRPr="00D348A8">
        <w:rPr>
          <w:sz w:val="22"/>
          <w:szCs w:val="22"/>
        </w:rPr>
        <w:tab/>
        <w:t xml:space="preserve">Fan Diameter 14 feet: </w:t>
      </w:r>
      <w:r w:rsidR="004B365A" w:rsidRPr="00D348A8">
        <w:rPr>
          <w:sz w:val="22"/>
          <w:szCs w:val="22"/>
        </w:rPr>
        <w:t>315</w:t>
      </w:r>
      <w:r w:rsidRPr="00D348A8">
        <w:rPr>
          <w:sz w:val="22"/>
          <w:szCs w:val="22"/>
        </w:rPr>
        <w:t xml:space="preserve"> lbs</w:t>
      </w:r>
    </w:p>
    <w:p w14:paraId="77FEFB37" w14:textId="0E7699C6"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4B365A">
        <w:rPr>
          <w:sz w:val="22"/>
          <w:szCs w:val="22"/>
        </w:rPr>
        <w:t>325</w:t>
      </w:r>
      <w:r>
        <w:rPr>
          <w:sz w:val="22"/>
          <w:szCs w:val="22"/>
        </w:rPr>
        <w:t xml:space="preserve"> lbs</w:t>
      </w:r>
    </w:p>
    <w:p w14:paraId="0BF8682B" w14:textId="72DA86C1"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4B365A">
        <w:rPr>
          <w:sz w:val="22"/>
          <w:szCs w:val="22"/>
        </w:rPr>
        <w:t>335</w:t>
      </w:r>
      <w:r>
        <w:rPr>
          <w:sz w:val="22"/>
          <w:szCs w:val="22"/>
        </w:rPr>
        <w:t xml:space="preserve"> lbs</w:t>
      </w:r>
    </w:p>
    <w:p w14:paraId="53C0DE69" w14:textId="0AF731D0" w:rsidR="007C3624" w:rsidRDefault="007C3624" w:rsidP="00B66F8D">
      <w:pPr>
        <w:pStyle w:val="ARCATSubPara"/>
        <w:numPr>
          <w:ilvl w:val="4"/>
          <w:numId w:val="1"/>
        </w:numPr>
        <w:ind w:left="1728" w:hanging="27"/>
        <w:rPr>
          <w:sz w:val="22"/>
          <w:szCs w:val="22"/>
        </w:rPr>
      </w:pPr>
      <w:r>
        <w:rPr>
          <w:sz w:val="22"/>
          <w:szCs w:val="22"/>
        </w:rPr>
        <w:lastRenderedPageBreak/>
        <w:t xml:space="preserve"> </w:t>
      </w:r>
      <w:r>
        <w:rPr>
          <w:sz w:val="22"/>
          <w:szCs w:val="22"/>
        </w:rPr>
        <w:tab/>
        <w:t xml:space="preserve">Fan Diameter 20 feet: </w:t>
      </w:r>
      <w:r w:rsidR="004B365A">
        <w:rPr>
          <w:sz w:val="22"/>
          <w:szCs w:val="22"/>
        </w:rPr>
        <w:t>345</w:t>
      </w:r>
      <w:r>
        <w:rPr>
          <w:sz w:val="22"/>
          <w:szCs w:val="22"/>
        </w:rPr>
        <w:t xml:space="preserve"> lbs</w:t>
      </w:r>
    </w:p>
    <w:p w14:paraId="2921431A" w14:textId="5845D532" w:rsidR="002A16A6" w:rsidRP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4B365A">
        <w:t>355</w:t>
      </w:r>
      <w:r>
        <w:rPr>
          <w:sz w:val="22"/>
          <w:szCs w:val="22"/>
        </w:rPr>
        <w:t xml:space="preserve"> lbs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75A5CB77"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835C0A">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2" and</w:t>
      </w:r>
      <w:r w:rsidR="00835C0A">
        <w:rPr>
          <w:sz w:val="22"/>
          <w:szCs w:val="22"/>
        </w:rPr>
        <w:t xml:space="preserve"> one</w:t>
      </w:r>
      <w:r w:rsidR="00CC6B26" w:rsidRPr="00CC6B26">
        <w:rPr>
          <w:sz w:val="22"/>
          <w:szCs w:val="22"/>
        </w:rPr>
        <w:t xml:space="preserve"> (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C410B">
        <w:rPr>
          <w:sz w:val="22"/>
          <w:szCs w:val="22"/>
        </w:rPr>
        <w:t>six</w:t>
      </w:r>
      <w:r w:rsidR="00CC6B26" w:rsidRPr="00CC6B26">
        <w:rPr>
          <w:sz w:val="22"/>
          <w:szCs w:val="22"/>
        </w:rPr>
        <w:t xml:space="preserve"> (</w:t>
      </w:r>
      <w:r w:rsidR="00AC410B">
        <w:rPr>
          <w:sz w:val="22"/>
          <w:szCs w:val="22"/>
        </w:rPr>
        <w:t>6</w:t>
      </w:r>
      <w:r w:rsidR="00CC6B26" w:rsidRPr="00CC6B26">
        <w:rPr>
          <w:sz w:val="22"/>
          <w:szCs w:val="22"/>
        </w:rPr>
        <w:t>) safety retaining brackets no less than 1/8</w:t>
      </w:r>
      <w:r w:rsidR="00B65996" w:rsidRPr="00CC6B26">
        <w:rPr>
          <w:sz w:val="22"/>
          <w:szCs w:val="22"/>
        </w:rPr>
        <w:t>"</w:t>
      </w:r>
      <w:r w:rsidR="00835C0A">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E6119DC"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931FF0">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835C0A">
        <w:rPr>
          <w:sz w:val="22"/>
          <w:szCs w:val="22"/>
        </w:rPr>
        <w:t>,</w:t>
      </w:r>
      <w:r w:rsidR="00CC6B26">
        <w:rPr>
          <w:sz w:val="22"/>
          <w:szCs w:val="22"/>
        </w:rPr>
        <w:t xml:space="preserve"> and be rated to NEMA4X.</w:t>
      </w:r>
    </w:p>
    <w:p w14:paraId="7A5B1FE2" w14:textId="1F18372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835C0A">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6827276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835C0A">
        <w:rPr>
          <w:sz w:val="22"/>
          <w:szCs w:val="22"/>
        </w:rPr>
        <w:t>,</w:t>
      </w:r>
      <w:r w:rsidR="002A16A6" w:rsidRPr="00014C7D">
        <w:rPr>
          <w:sz w:val="22"/>
          <w:szCs w:val="22"/>
        </w:rPr>
        <w:t xml:space="preserve"> in writing</w:t>
      </w:r>
      <w:r w:rsidR="00835C0A">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411F7DB3"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835C0A">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10ACB" w14:textId="77777777" w:rsidR="00871F9C" w:rsidRDefault="00871F9C">
      <w:pPr>
        <w:spacing w:after="0" w:line="240" w:lineRule="auto"/>
      </w:pPr>
      <w:r>
        <w:separator/>
      </w:r>
    </w:p>
  </w:endnote>
  <w:endnote w:type="continuationSeparator" w:id="0">
    <w:p w14:paraId="67050249" w14:textId="77777777" w:rsidR="00871F9C" w:rsidRDefault="00871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49155" w14:textId="77777777" w:rsidR="00871F9C" w:rsidRDefault="00871F9C">
      <w:pPr>
        <w:spacing w:after="0" w:line="240" w:lineRule="auto"/>
      </w:pPr>
      <w:r>
        <w:separator/>
      </w:r>
    </w:p>
  </w:footnote>
  <w:footnote w:type="continuationSeparator" w:id="0">
    <w:p w14:paraId="3CA7083F" w14:textId="77777777" w:rsidR="00871F9C" w:rsidRDefault="00871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501434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GwMDY0srC0NLBU0lEKTi0uzszPAykwqgUAfykwwiwAAAA="/>
  </w:docVars>
  <w:rsids>
    <w:rsidRoot w:val="00A133E4"/>
    <w:rsid w:val="00014C7D"/>
    <w:rsid w:val="00033E12"/>
    <w:rsid w:val="000632BA"/>
    <w:rsid w:val="000746A0"/>
    <w:rsid w:val="000A59DC"/>
    <w:rsid w:val="000B6F60"/>
    <w:rsid w:val="000E747D"/>
    <w:rsid w:val="000F3D8E"/>
    <w:rsid w:val="001159C1"/>
    <w:rsid w:val="001361B6"/>
    <w:rsid w:val="0018016E"/>
    <w:rsid w:val="00194376"/>
    <w:rsid w:val="001A36FC"/>
    <w:rsid w:val="001C3DE1"/>
    <w:rsid w:val="001C4223"/>
    <w:rsid w:val="001C4D93"/>
    <w:rsid w:val="001D6764"/>
    <w:rsid w:val="00221B27"/>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410061"/>
    <w:rsid w:val="00446F23"/>
    <w:rsid w:val="00450FA0"/>
    <w:rsid w:val="00490BCB"/>
    <w:rsid w:val="004B365A"/>
    <w:rsid w:val="004E34A4"/>
    <w:rsid w:val="00551A6E"/>
    <w:rsid w:val="00566175"/>
    <w:rsid w:val="0057379C"/>
    <w:rsid w:val="005C29B3"/>
    <w:rsid w:val="005D1F2F"/>
    <w:rsid w:val="005E629D"/>
    <w:rsid w:val="00605CEC"/>
    <w:rsid w:val="006257E2"/>
    <w:rsid w:val="006315F4"/>
    <w:rsid w:val="00644A6F"/>
    <w:rsid w:val="00672D05"/>
    <w:rsid w:val="006B5CFD"/>
    <w:rsid w:val="006B6DF6"/>
    <w:rsid w:val="006C0A36"/>
    <w:rsid w:val="006E0BFD"/>
    <w:rsid w:val="00702DAA"/>
    <w:rsid w:val="00742C87"/>
    <w:rsid w:val="00743179"/>
    <w:rsid w:val="00743BDF"/>
    <w:rsid w:val="00777A62"/>
    <w:rsid w:val="00787BE1"/>
    <w:rsid w:val="00794425"/>
    <w:rsid w:val="007A2728"/>
    <w:rsid w:val="007B5A7B"/>
    <w:rsid w:val="007C3624"/>
    <w:rsid w:val="007D3E3E"/>
    <w:rsid w:val="007D4084"/>
    <w:rsid w:val="007E19A7"/>
    <w:rsid w:val="007E6770"/>
    <w:rsid w:val="007F187B"/>
    <w:rsid w:val="00835C0A"/>
    <w:rsid w:val="008407A5"/>
    <w:rsid w:val="008504FF"/>
    <w:rsid w:val="00871F9C"/>
    <w:rsid w:val="00876DED"/>
    <w:rsid w:val="00890E79"/>
    <w:rsid w:val="008A3FF6"/>
    <w:rsid w:val="008B2361"/>
    <w:rsid w:val="008B4560"/>
    <w:rsid w:val="00906948"/>
    <w:rsid w:val="00921FE6"/>
    <w:rsid w:val="00931FF0"/>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45C19"/>
    <w:rsid w:val="00A612FB"/>
    <w:rsid w:val="00A63D37"/>
    <w:rsid w:val="00A745DA"/>
    <w:rsid w:val="00A826D5"/>
    <w:rsid w:val="00AC410B"/>
    <w:rsid w:val="00AD6B89"/>
    <w:rsid w:val="00AF086A"/>
    <w:rsid w:val="00B02065"/>
    <w:rsid w:val="00B367F8"/>
    <w:rsid w:val="00B43FEE"/>
    <w:rsid w:val="00B51444"/>
    <w:rsid w:val="00B547C2"/>
    <w:rsid w:val="00B576F1"/>
    <w:rsid w:val="00B65996"/>
    <w:rsid w:val="00B66F8D"/>
    <w:rsid w:val="00B75115"/>
    <w:rsid w:val="00B83C77"/>
    <w:rsid w:val="00B91CB5"/>
    <w:rsid w:val="00BB2D52"/>
    <w:rsid w:val="00BB328E"/>
    <w:rsid w:val="00BC748F"/>
    <w:rsid w:val="00C072F2"/>
    <w:rsid w:val="00C11E75"/>
    <w:rsid w:val="00C140A8"/>
    <w:rsid w:val="00C153AF"/>
    <w:rsid w:val="00C33682"/>
    <w:rsid w:val="00C55F62"/>
    <w:rsid w:val="00C57D34"/>
    <w:rsid w:val="00C67CCB"/>
    <w:rsid w:val="00C70EEB"/>
    <w:rsid w:val="00C8052E"/>
    <w:rsid w:val="00C961C4"/>
    <w:rsid w:val="00CA445B"/>
    <w:rsid w:val="00CA654C"/>
    <w:rsid w:val="00CC6B26"/>
    <w:rsid w:val="00CD0B46"/>
    <w:rsid w:val="00CD36EA"/>
    <w:rsid w:val="00CE42A6"/>
    <w:rsid w:val="00CF37DD"/>
    <w:rsid w:val="00D03F23"/>
    <w:rsid w:val="00D057A9"/>
    <w:rsid w:val="00D05F2D"/>
    <w:rsid w:val="00D140CE"/>
    <w:rsid w:val="00D162F2"/>
    <w:rsid w:val="00D22E04"/>
    <w:rsid w:val="00D348A8"/>
    <w:rsid w:val="00D45019"/>
    <w:rsid w:val="00D4704F"/>
    <w:rsid w:val="00D57B18"/>
    <w:rsid w:val="00D66328"/>
    <w:rsid w:val="00D82B6D"/>
    <w:rsid w:val="00D97777"/>
    <w:rsid w:val="00DB49A0"/>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F5B5A"/>
    <w:rsid w:val="00EF7173"/>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VI - 6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VI - 6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991155E7-5C6E-4CC7-BCC0-EBCEBF3C0A85}"/>
</file>

<file path=customXml/itemProps2.xml><?xml version="1.0" encoding="utf-8"?>
<ds:datastoreItem xmlns:ds="http://schemas.openxmlformats.org/officeDocument/2006/customXml" ds:itemID="{80F4E233-86F8-4BCD-8049-8A2CD4E4CEDC}"/>
</file>

<file path=customXml/itemProps3.xml><?xml version="1.0" encoding="utf-8"?>
<ds:datastoreItem xmlns:ds="http://schemas.openxmlformats.org/officeDocument/2006/customXml" ds:itemID="{C8B336B2-9DC8-43C8-8CC2-732C73AEE726}"/>
</file>

<file path=docProps/app.xml><?xml version="1.0" encoding="utf-8"?>
<Properties xmlns="http://schemas.openxmlformats.org/officeDocument/2006/extended-properties" xmlns:vt="http://schemas.openxmlformats.org/officeDocument/2006/docPropsVTypes">
  <Template>Normal</Template>
  <TotalTime>4</TotalTime>
  <Pages>5</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07-15T12:53:00Z</dcterms:created>
  <dcterms:modified xsi:type="dcterms:W3CDTF">2024-07-1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